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A9629C" w14:textId="447E15E9" w:rsidR="007B5110" w:rsidRDefault="007B5110" w:rsidP="00A9515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C2949E" wp14:editId="0D8EEC8D">
            <wp:extent cx="753414" cy="74295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321" cy="7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E7166" w14:textId="13BECC1E" w:rsidR="006D2676" w:rsidRPr="00A9515F" w:rsidRDefault="00A9515F" w:rsidP="00A9515F">
      <w:pPr>
        <w:jc w:val="center"/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PRIN. K. M. KUNDNANI COLLEGE OF PHARMACY</w:t>
      </w:r>
    </w:p>
    <w:p w14:paraId="3A14AD2B" w14:textId="77AAFB1D" w:rsidR="008F6382" w:rsidRPr="00A9515F" w:rsidRDefault="00A9515F" w:rsidP="00A9515F">
      <w:pPr>
        <w:jc w:val="center"/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BOOK BANK LIBRARY</w:t>
      </w:r>
    </w:p>
    <w:p w14:paraId="361D918E" w14:textId="1CF2E545" w:rsidR="008F6382" w:rsidRPr="00A9515F" w:rsidRDefault="00A9515F" w:rsidP="00A9515F">
      <w:pPr>
        <w:jc w:val="center"/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APPLICATION FOR LOAN OF BOOKS</w:t>
      </w:r>
    </w:p>
    <w:p w14:paraId="3CD81663" w14:textId="59E29DCC" w:rsidR="008F6382" w:rsidRPr="00A9515F" w:rsidRDefault="00A9515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4A9141" wp14:editId="2FEB1787">
                <wp:simplePos x="0" y="0"/>
                <wp:positionH relativeFrom="column">
                  <wp:posOffset>1504950</wp:posOffset>
                </wp:positionH>
                <wp:positionV relativeFrom="paragraph">
                  <wp:posOffset>144145</wp:posOffset>
                </wp:positionV>
                <wp:extent cx="43053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05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CE441F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8.5pt,11.35pt" to="457.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" strokecolor="black [3213]" strokeweight="1pt">
                <v:stroke joinstyle="miter"/>
              </v:line>
            </w:pict>
          </mc:Fallback>
        </mc:AlternateContent>
      </w:r>
      <w:r w:rsidR="008F6382" w:rsidRPr="00A9515F">
        <w:rPr>
          <w:rFonts w:ascii="Times New Roman" w:hAnsi="Times New Roman" w:cs="Times New Roman"/>
          <w:sz w:val="24"/>
          <w:szCs w:val="24"/>
        </w:rPr>
        <w:t xml:space="preserve">Name of the </w:t>
      </w:r>
      <w:proofErr w:type="gramStart"/>
      <w:r w:rsidR="008F6382" w:rsidRPr="00A9515F">
        <w:rPr>
          <w:rFonts w:ascii="Times New Roman" w:hAnsi="Times New Roman" w:cs="Times New Roman"/>
          <w:sz w:val="24"/>
          <w:szCs w:val="24"/>
        </w:rPr>
        <w:t>applicant :</w:t>
      </w:r>
      <w:proofErr w:type="gramEnd"/>
      <w:r w:rsidR="008F6382" w:rsidRPr="00A9515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E6226AF" w14:textId="1A782329" w:rsidR="008F6382" w:rsidRPr="00A9515F" w:rsidRDefault="00A9515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24CAA5" wp14:editId="55927125">
                <wp:simplePos x="0" y="0"/>
                <wp:positionH relativeFrom="column">
                  <wp:posOffset>2762250</wp:posOffset>
                </wp:positionH>
                <wp:positionV relativeFrom="paragraph">
                  <wp:posOffset>297815</wp:posOffset>
                </wp:positionV>
                <wp:extent cx="32004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BDF236"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5pt,23.45pt" to="469.5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" strokecolor="black [3213]" strokeweight="1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B686F5" wp14:editId="6FEEAEDD">
                <wp:simplePos x="0" y="0"/>
                <wp:positionH relativeFrom="column">
                  <wp:posOffset>2609850</wp:posOffset>
                </wp:positionH>
                <wp:positionV relativeFrom="paragraph">
                  <wp:posOffset>145415</wp:posOffset>
                </wp:positionV>
                <wp:extent cx="32004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6F9F3C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5.5pt,11.45pt" to="457.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" strokecolor="black [3213]" strokeweight="1pt">
                <v:stroke joinstyle="miter"/>
              </v:line>
            </w:pict>
          </mc:Fallback>
        </mc:AlternateContent>
      </w:r>
      <w:r w:rsidR="008F6382" w:rsidRPr="00A9515F">
        <w:rPr>
          <w:rFonts w:ascii="Times New Roman" w:hAnsi="Times New Roman" w:cs="Times New Roman"/>
          <w:sz w:val="24"/>
          <w:szCs w:val="24"/>
        </w:rPr>
        <w:t>(In block letters beginning with surname)</w:t>
      </w:r>
    </w:p>
    <w:p w14:paraId="72F5F4F8" w14:textId="5DAC8E66" w:rsidR="008F6382" w:rsidRPr="00A9515F" w:rsidRDefault="008F6382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 xml:space="preserve">Local </w:t>
      </w:r>
      <w:proofErr w:type="gramStart"/>
      <w:r w:rsidRPr="00A9515F">
        <w:rPr>
          <w:rFonts w:ascii="Times New Roman" w:hAnsi="Times New Roman" w:cs="Times New Roman"/>
          <w:sz w:val="24"/>
          <w:szCs w:val="24"/>
        </w:rPr>
        <w:t>address :</w:t>
      </w:r>
      <w:proofErr w:type="gramEnd"/>
    </w:p>
    <w:p w14:paraId="25858D01" w14:textId="77F0B42B" w:rsidR="008F6382" w:rsidRPr="00A9515F" w:rsidRDefault="00A9515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0627FD" wp14:editId="34DA07A7">
                <wp:simplePos x="0" y="0"/>
                <wp:positionH relativeFrom="column">
                  <wp:posOffset>2914650</wp:posOffset>
                </wp:positionH>
                <wp:positionV relativeFrom="paragraph">
                  <wp:posOffset>192405</wp:posOffset>
                </wp:positionV>
                <wp:extent cx="32004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88357D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9.5pt,15.15pt" to="481.5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" strokecolor="black [3213]" strokeweight="1pt">
                <v:stroke joinstyle="miter"/>
              </v:line>
            </w:pict>
          </mc:Fallback>
        </mc:AlternateContent>
      </w:r>
      <w:r w:rsidR="008F6382" w:rsidRPr="00A9515F">
        <w:rPr>
          <w:rFonts w:ascii="Times New Roman" w:hAnsi="Times New Roman" w:cs="Times New Roman"/>
          <w:sz w:val="24"/>
          <w:szCs w:val="24"/>
        </w:rPr>
        <w:t xml:space="preserve">Phone </w:t>
      </w:r>
      <w:r w:rsidR="009A1D9B">
        <w:rPr>
          <w:rFonts w:ascii="Times New Roman" w:hAnsi="Times New Roman" w:cs="Times New Roman"/>
          <w:sz w:val="24"/>
          <w:szCs w:val="24"/>
        </w:rPr>
        <w:t>N</w:t>
      </w:r>
      <w:r w:rsidR="008F6382" w:rsidRPr="00A9515F">
        <w:rPr>
          <w:rFonts w:ascii="Times New Roman" w:hAnsi="Times New Roman" w:cs="Times New Roman"/>
          <w:sz w:val="24"/>
          <w:szCs w:val="24"/>
        </w:rPr>
        <w:t>o. Res.  C/o.</w:t>
      </w:r>
    </w:p>
    <w:p w14:paraId="074B00DD" w14:textId="69749C27" w:rsidR="008F6382" w:rsidRPr="00A9515F" w:rsidRDefault="008F6382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 xml:space="preserve">Total No. of marks in PCB at H.S.C </w:t>
      </w:r>
    </w:p>
    <w:p w14:paraId="0EF15B8A" w14:textId="16D1727C" w:rsidR="008F6382" w:rsidRPr="00A9515F" w:rsidRDefault="008F6382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9515F">
        <w:rPr>
          <w:rFonts w:ascii="Times New Roman" w:hAnsi="Times New Roman" w:cs="Times New Roman"/>
          <w:sz w:val="24"/>
          <w:szCs w:val="24"/>
        </w:rPr>
        <w:t>F.Y.</w:t>
      </w:r>
      <w:proofErr w:type="gramStart"/>
      <w:r w:rsidRPr="00A9515F">
        <w:rPr>
          <w:rFonts w:ascii="Times New Roman" w:hAnsi="Times New Roman" w:cs="Times New Roman"/>
          <w:sz w:val="24"/>
          <w:szCs w:val="24"/>
        </w:rPr>
        <w:t>B.Pharm</w:t>
      </w:r>
      <w:proofErr w:type="spellEnd"/>
      <w:proofErr w:type="gramEnd"/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="00953AD2">
        <w:rPr>
          <w:rFonts w:ascii="Times New Roman" w:hAnsi="Times New Roman" w:cs="Times New Roman"/>
          <w:sz w:val="24"/>
          <w:szCs w:val="24"/>
        </w:rPr>
        <w:t xml:space="preserve">    </w:t>
      </w:r>
      <w:r w:rsidRPr="00A9515F">
        <w:rPr>
          <w:rFonts w:ascii="Times New Roman" w:hAnsi="Times New Roman" w:cs="Times New Roman"/>
          <w:sz w:val="24"/>
          <w:szCs w:val="24"/>
        </w:rPr>
        <w:t xml:space="preserve"> </w:t>
      </w:r>
      <w:r w:rsidR="00953AD2">
        <w:rPr>
          <w:rFonts w:ascii="Times New Roman" w:hAnsi="Times New Roman" w:cs="Times New Roman"/>
          <w:sz w:val="24"/>
          <w:szCs w:val="24"/>
        </w:rPr>
        <w:t xml:space="preserve">        </w:t>
      </w:r>
      <w:r w:rsidRPr="00A9515F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9515F">
        <w:rPr>
          <w:rFonts w:ascii="Times New Roman" w:hAnsi="Times New Roman" w:cs="Times New Roman"/>
          <w:sz w:val="24"/>
          <w:szCs w:val="24"/>
        </w:rPr>
        <w:t>S.Y.B.Pharm</w:t>
      </w:r>
      <w:proofErr w:type="spellEnd"/>
      <w:r w:rsidRPr="00A9515F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953AD2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A9515F">
        <w:rPr>
          <w:rFonts w:ascii="Times New Roman" w:hAnsi="Times New Roman" w:cs="Times New Roman"/>
          <w:sz w:val="24"/>
          <w:szCs w:val="24"/>
        </w:rPr>
        <w:t>T.Y.B.Pharm</w:t>
      </w:r>
      <w:proofErr w:type="spellEnd"/>
      <w:r w:rsidRPr="00A9515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FF9DCE6" w14:textId="77777777" w:rsidR="008F6382" w:rsidRPr="00A9515F" w:rsidRDefault="008F6382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 xml:space="preserve">Prizes or Scholarship </w:t>
      </w:r>
      <w:proofErr w:type="gramStart"/>
      <w:r w:rsidRPr="00A9515F">
        <w:rPr>
          <w:rFonts w:ascii="Times New Roman" w:hAnsi="Times New Roman" w:cs="Times New Roman"/>
          <w:sz w:val="24"/>
          <w:szCs w:val="24"/>
        </w:rPr>
        <w:t>secured :</w:t>
      </w:r>
      <w:proofErr w:type="gramEnd"/>
    </w:p>
    <w:p w14:paraId="4822BAE8" w14:textId="77777777" w:rsidR="008F6382" w:rsidRPr="00A9515F" w:rsidRDefault="008F6382">
      <w:pPr>
        <w:rPr>
          <w:rFonts w:ascii="Times New Roman" w:hAnsi="Times New Roman" w:cs="Times New Roman"/>
          <w:sz w:val="24"/>
          <w:szCs w:val="24"/>
        </w:rPr>
      </w:pPr>
    </w:p>
    <w:p w14:paraId="752C73D0" w14:textId="77777777" w:rsidR="008F6382" w:rsidRPr="00A9515F" w:rsidRDefault="008F6382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 xml:space="preserve">Number of family </w:t>
      </w:r>
      <w:proofErr w:type="gramStart"/>
      <w:r w:rsidRPr="00A9515F">
        <w:rPr>
          <w:rFonts w:ascii="Times New Roman" w:hAnsi="Times New Roman" w:cs="Times New Roman"/>
          <w:sz w:val="24"/>
          <w:szCs w:val="24"/>
        </w:rPr>
        <w:t>members :</w:t>
      </w:r>
      <w:proofErr w:type="gramEnd"/>
    </w:p>
    <w:p w14:paraId="15B4EC44" w14:textId="77777777" w:rsidR="008F6382" w:rsidRPr="00A9515F" w:rsidRDefault="008F6382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 xml:space="preserve">Number of earning members in the family </w:t>
      </w:r>
    </w:p>
    <w:p w14:paraId="71A1B282" w14:textId="77777777" w:rsidR="00B068A8" w:rsidRPr="00A9515F" w:rsidRDefault="008F6382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 xml:space="preserve">Details of employment including place of service, </w:t>
      </w:r>
      <w:r w:rsidR="00B068A8" w:rsidRPr="00A9515F">
        <w:rPr>
          <w:rFonts w:ascii="Times New Roman" w:hAnsi="Times New Roman" w:cs="Times New Roman"/>
          <w:sz w:val="24"/>
          <w:szCs w:val="24"/>
        </w:rPr>
        <w:t>position and length of service</w:t>
      </w:r>
    </w:p>
    <w:p w14:paraId="2A466FDA" w14:textId="77777777" w:rsidR="00B068A8" w:rsidRPr="00A9515F" w:rsidRDefault="00B068A8">
      <w:pPr>
        <w:rPr>
          <w:rFonts w:ascii="Times New Roman" w:hAnsi="Times New Roman" w:cs="Times New Roman"/>
          <w:sz w:val="24"/>
          <w:szCs w:val="24"/>
        </w:rPr>
      </w:pPr>
    </w:p>
    <w:p w14:paraId="7384519E" w14:textId="77777777" w:rsidR="00B068A8" w:rsidRPr="00A9515F" w:rsidRDefault="00B068A8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Total income from all sources per annum</w:t>
      </w:r>
    </w:p>
    <w:p w14:paraId="2DD90592" w14:textId="77777777" w:rsidR="00B068A8" w:rsidRPr="00A9515F" w:rsidRDefault="00B068A8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Whether belonging to EBC or getting any other concession from Govt. or Semi Govt. authorities:</w:t>
      </w:r>
    </w:p>
    <w:p w14:paraId="334191E7" w14:textId="77777777" w:rsidR="00B068A8" w:rsidRPr="00A9515F" w:rsidRDefault="00B068A8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If yes, give details</w:t>
      </w:r>
    </w:p>
    <w:p w14:paraId="68594641" w14:textId="16A521DC" w:rsidR="00B068A8" w:rsidRPr="00A9515F" w:rsidRDefault="00B068A8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A9515F">
        <w:rPr>
          <w:rFonts w:ascii="Times New Roman" w:hAnsi="Times New Roman" w:cs="Times New Roman"/>
          <w:sz w:val="24"/>
          <w:szCs w:val="24"/>
        </w:rPr>
        <w:t>Whether  applied</w:t>
      </w:r>
      <w:proofErr w:type="gramEnd"/>
      <w:r w:rsidRPr="00A9515F">
        <w:rPr>
          <w:rFonts w:ascii="Times New Roman" w:hAnsi="Times New Roman" w:cs="Times New Roman"/>
          <w:sz w:val="24"/>
          <w:szCs w:val="24"/>
        </w:rPr>
        <w:t xml:space="preserve"> to any trust or libraries for loan of books and result thereof</w:t>
      </w:r>
    </w:p>
    <w:p w14:paraId="5937B8E5" w14:textId="3A096CF1" w:rsidR="00B068A8" w:rsidRPr="00A9515F" w:rsidRDefault="00B068A8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Whether belonging to physically handicapped category? Yes/No (Give details of handicapped)</w:t>
      </w:r>
    </w:p>
    <w:p w14:paraId="2161D707" w14:textId="3F159532" w:rsidR="00B068A8" w:rsidRPr="00A9515F" w:rsidRDefault="00B068A8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Whether belonging to Reserved Category: Yes/No (Give details)</w:t>
      </w:r>
    </w:p>
    <w:p w14:paraId="0D00FD36" w14:textId="77777777" w:rsidR="00B068A8" w:rsidRPr="00A9515F" w:rsidRDefault="00B068A8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Ranks at the last university Examination held in</w:t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  <w:t xml:space="preserve">at the University </w:t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  <w:t>in the college</w:t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</w:p>
    <w:p w14:paraId="2A9B4210" w14:textId="77777777" w:rsidR="00B068A8" w:rsidRPr="00A9515F" w:rsidRDefault="00B068A8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(*only for first four ranks)</w:t>
      </w:r>
    </w:p>
    <w:p w14:paraId="32C08045" w14:textId="77777777" w:rsidR="00CC0FEE" w:rsidRDefault="00CC0FEE">
      <w:pPr>
        <w:rPr>
          <w:rFonts w:ascii="Times New Roman" w:hAnsi="Times New Roman" w:cs="Times New Roman"/>
          <w:sz w:val="24"/>
          <w:szCs w:val="24"/>
        </w:rPr>
      </w:pPr>
    </w:p>
    <w:p w14:paraId="59891B29" w14:textId="77777777" w:rsidR="00CC0FEE" w:rsidRDefault="00CC0FEE">
      <w:pPr>
        <w:rPr>
          <w:rFonts w:ascii="Times New Roman" w:hAnsi="Times New Roman" w:cs="Times New Roman"/>
          <w:sz w:val="24"/>
          <w:szCs w:val="24"/>
        </w:rPr>
      </w:pPr>
    </w:p>
    <w:p w14:paraId="49C748FA" w14:textId="1E05A49F" w:rsidR="00B068A8" w:rsidRPr="00A9515F" w:rsidRDefault="00B068A8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lastRenderedPageBreak/>
        <w:t>Details about Parents (Tick appropriate box)</w:t>
      </w:r>
    </w:p>
    <w:p w14:paraId="169D86F7" w14:textId="70AF2917" w:rsidR="00126360" w:rsidRPr="00A9515F" w:rsidRDefault="00B068A8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Father</w:t>
      </w:r>
      <w:r w:rsidR="00CC0FEE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A9515F">
        <w:rPr>
          <w:rFonts w:ascii="Times New Roman" w:hAnsi="Times New Roman" w:cs="Times New Roman"/>
          <w:sz w:val="24"/>
          <w:szCs w:val="24"/>
        </w:rPr>
        <w:t>Working</w:t>
      </w:r>
      <w:r w:rsidR="00CC0FEE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A9515F">
        <w:rPr>
          <w:rFonts w:ascii="Times New Roman" w:hAnsi="Times New Roman" w:cs="Times New Roman"/>
          <w:sz w:val="24"/>
          <w:szCs w:val="24"/>
        </w:rPr>
        <w:t>Retired</w:t>
      </w:r>
      <w:r w:rsidR="00CC0FEE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A9515F">
        <w:rPr>
          <w:rFonts w:ascii="Times New Roman" w:hAnsi="Times New Roman" w:cs="Times New Roman"/>
          <w:sz w:val="24"/>
          <w:szCs w:val="24"/>
        </w:rPr>
        <w:t>Expired</w:t>
      </w:r>
    </w:p>
    <w:p w14:paraId="3997649A" w14:textId="6D47F942" w:rsidR="008F6382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Mother</w:t>
      </w:r>
      <w:r w:rsidR="00CC0FEE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A9515F">
        <w:rPr>
          <w:rFonts w:ascii="Times New Roman" w:hAnsi="Times New Roman" w:cs="Times New Roman"/>
          <w:sz w:val="24"/>
          <w:szCs w:val="24"/>
        </w:rPr>
        <w:t>Working</w:t>
      </w:r>
      <w:r w:rsidR="00CC0FEE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A9515F">
        <w:rPr>
          <w:rFonts w:ascii="Times New Roman" w:hAnsi="Times New Roman" w:cs="Times New Roman"/>
          <w:sz w:val="24"/>
          <w:szCs w:val="24"/>
        </w:rPr>
        <w:t>Housewife</w:t>
      </w:r>
      <w:r w:rsidR="00CC0FEE">
        <w:rPr>
          <w:rFonts w:ascii="Times New Roman" w:hAnsi="Times New Roman" w:cs="Times New Roman"/>
          <w:sz w:val="24"/>
          <w:szCs w:val="24"/>
        </w:rPr>
        <w:t xml:space="preserve">        </w:t>
      </w:r>
      <w:r w:rsidRPr="00A9515F">
        <w:rPr>
          <w:rFonts w:ascii="Times New Roman" w:hAnsi="Times New Roman" w:cs="Times New Roman"/>
          <w:sz w:val="24"/>
          <w:szCs w:val="24"/>
        </w:rPr>
        <w:t>Retired</w:t>
      </w:r>
      <w:r w:rsidR="00CC0FEE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A9515F">
        <w:rPr>
          <w:rFonts w:ascii="Times New Roman" w:hAnsi="Times New Roman" w:cs="Times New Roman"/>
          <w:sz w:val="24"/>
          <w:szCs w:val="24"/>
        </w:rPr>
        <w:t>Expired</w:t>
      </w:r>
      <w:r w:rsidR="008F6382" w:rsidRPr="00A951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EBC900" w14:textId="27A53801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Were you recipient of books last year</w:t>
      </w:r>
    </w:p>
    <w:p w14:paraId="08624B2B" w14:textId="0AC6A8E5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The above details furnished by me are correct and true. I undertake hereby to abide by all rules and regulations of the Book Bank text book library.</w:t>
      </w:r>
    </w:p>
    <w:p w14:paraId="024A119E" w14:textId="6E928541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</w:p>
    <w:p w14:paraId="060F0AED" w14:textId="493E61AF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Signature of student</w:t>
      </w:r>
    </w:p>
    <w:p w14:paraId="793648B1" w14:textId="63D08A0E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Date:</w:t>
      </w:r>
    </w:p>
    <w:p w14:paraId="197B497E" w14:textId="19975C20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NB:</w:t>
      </w:r>
    </w:p>
    <w:p w14:paraId="5EB5EAE0" w14:textId="2457F025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 xml:space="preserve">A deposit of Rs. 800/- from </w:t>
      </w:r>
      <w:proofErr w:type="spellStart"/>
      <w:r w:rsidRPr="00A9515F">
        <w:rPr>
          <w:rFonts w:ascii="Times New Roman" w:hAnsi="Times New Roman" w:cs="Times New Roman"/>
          <w:sz w:val="24"/>
          <w:szCs w:val="24"/>
        </w:rPr>
        <w:t>F.Y.</w:t>
      </w:r>
      <w:proofErr w:type="gramStart"/>
      <w:r w:rsidRPr="00A9515F">
        <w:rPr>
          <w:rFonts w:ascii="Times New Roman" w:hAnsi="Times New Roman" w:cs="Times New Roman"/>
          <w:sz w:val="24"/>
          <w:szCs w:val="24"/>
        </w:rPr>
        <w:t>B.Pharm</w:t>
      </w:r>
      <w:proofErr w:type="spellEnd"/>
      <w:proofErr w:type="gramEnd"/>
      <w:r w:rsidRPr="00A9515F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5CA4902F" w14:textId="746BCE96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ab/>
        <w:t xml:space="preserve">         Rs. 1000/- from S.Y./</w:t>
      </w:r>
      <w:proofErr w:type="gramStart"/>
      <w:r w:rsidRPr="00A9515F">
        <w:rPr>
          <w:rFonts w:ascii="Times New Roman" w:hAnsi="Times New Roman" w:cs="Times New Roman"/>
          <w:sz w:val="24"/>
          <w:szCs w:val="24"/>
        </w:rPr>
        <w:t>T.Y</w:t>
      </w:r>
      <w:proofErr w:type="gramEnd"/>
      <w:r w:rsidRPr="00A9515F">
        <w:rPr>
          <w:rFonts w:ascii="Times New Roman" w:hAnsi="Times New Roman" w:cs="Times New Roman"/>
          <w:sz w:val="24"/>
          <w:szCs w:val="24"/>
        </w:rPr>
        <w:t xml:space="preserve">/IV </w:t>
      </w:r>
      <w:proofErr w:type="spellStart"/>
      <w:r w:rsidRPr="00A9515F">
        <w:rPr>
          <w:rFonts w:ascii="Times New Roman" w:hAnsi="Times New Roman" w:cs="Times New Roman"/>
          <w:sz w:val="24"/>
          <w:szCs w:val="24"/>
        </w:rPr>
        <w:t>B.Pharm</w:t>
      </w:r>
      <w:proofErr w:type="spellEnd"/>
      <w:r w:rsidRPr="00A9515F">
        <w:rPr>
          <w:rFonts w:ascii="Times New Roman" w:hAnsi="Times New Roman" w:cs="Times New Roman"/>
          <w:sz w:val="24"/>
          <w:szCs w:val="24"/>
        </w:rPr>
        <w:t xml:space="preserve"> students (per set will be taken)</w:t>
      </w:r>
    </w:p>
    <w:p w14:paraId="66E14D52" w14:textId="3BA48005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All books are to be returned immediately as soon as the final examination is over, failing which a fine of Re. 1/- per day/per book will be deducted from the deposit.</w:t>
      </w:r>
    </w:p>
    <w:p w14:paraId="30D0099F" w14:textId="2C90B4E7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Note: Incomplete Application will not be Considered</w:t>
      </w:r>
    </w:p>
    <w:p w14:paraId="4678DF47" w14:textId="261A8D12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</w:p>
    <w:p w14:paraId="0A32506D" w14:textId="07E5DFD8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For Library Use Only</w:t>
      </w:r>
    </w:p>
    <w:p w14:paraId="18C92369" w14:textId="38CEE60E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Book Bank Committee’s Recommendation:</w:t>
      </w:r>
    </w:p>
    <w:p w14:paraId="745C6C64" w14:textId="25626528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The above application is duly considered and scrutinized. It is proposed that the following books should be sanctioned to the applicant/should not be sanctioned to the applicant</w:t>
      </w:r>
    </w:p>
    <w:p w14:paraId="4ACF6661" w14:textId="11976F95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</w:p>
    <w:p w14:paraId="79A06085" w14:textId="18A3D3C4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</w:p>
    <w:p w14:paraId="5FFFCD02" w14:textId="7368B884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</w:p>
    <w:p w14:paraId="137B8449" w14:textId="048EA064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</w:p>
    <w:p w14:paraId="76539F7D" w14:textId="011A8007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</w:p>
    <w:p w14:paraId="70AE3261" w14:textId="41AB17AF" w:rsidR="00126360" w:rsidRPr="00A9515F" w:rsidRDefault="0093328D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Signature</w:t>
      </w:r>
      <w:r w:rsidR="00126360" w:rsidRPr="00A9515F">
        <w:rPr>
          <w:rFonts w:ascii="Times New Roman" w:hAnsi="Times New Roman" w:cs="Times New Roman"/>
          <w:sz w:val="24"/>
          <w:szCs w:val="24"/>
        </w:rPr>
        <w:t xml:space="preserve"> of members of Committee</w:t>
      </w:r>
    </w:p>
    <w:p w14:paraId="17D9152C" w14:textId="7E0DF753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</w:p>
    <w:p w14:paraId="5EFD5929" w14:textId="0AC85889" w:rsidR="00126360" w:rsidRDefault="00126360">
      <w:pPr>
        <w:rPr>
          <w:rFonts w:ascii="Times New Roman" w:hAnsi="Times New Roman" w:cs="Times New Roman"/>
          <w:sz w:val="24"/>
          <w:szCs w:val="24"/>
        </w:rPr>
      </w:pPr>
    </w:p>
    <w:p w14:paraId="42F938F1" w14:textId="6E0A3FBA" w:rsidR="00CC0FEE" w:rsidRDefault="00CC0FEE">
      <w:pPr>
        <w:rPr>
          <w:rFonts w:ascii="Times New Roman" w:hAnsi="Times New Roman" w:cs="Times New Roman"/>
          <w:sz w:val="24"/>
          <w:szCs w:val="24"/>
        </w:rPr>
      </w:pPr>
    </w:p>
    <w:p w14:paraId="1A3BBC08" w14:textId="00A94352" w:rsidR="00CC0FEE" w:rsidRDefault="00CC0FEE">
      <w:pPr>
        <w:rPr>
          <w:rFonts w:ascii="Times New Roman" w:hAnsi="Times New Roman" w:cs="Times New Roman"/>
          <w:sz w:val="24"/>
          <w:szCs w:val="24"/>
        </w:rPr>
      </w:pPr>
    </w:p>
    <w:p w14:paraId="78884E0B" w14:textId="77777777" w:rsidR="00CC0FEE" w:rsidRPr="00A9515F" w:rsidRDefault="00CC0FE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1A22A06" w14:textId="77777777" w:rsidR="00126360" w:rsidRPr="00A9515F" w:rsidRDefault="00126360" w:rsidP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lastRenderedPageBreak/>
        <w:t>Prin. K. M. Kundnani College of Pharmacy</w:t>
      </w:r>
    </w:p>
    <w:p w14:paraId="25330E9C" w14:textId="77777777" w:rsidR="00126360" w:rsidRPr="00A9515F" w:rsidRDefault="00126360" w:rsidP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Book Bank Library</w:t>
      </w:r>
    </w:p>
    <w:p w14:paraId="4B77040C" w14:textId="2C0C96C6" w:rsidR="00126360" w:rsidRPr="00A9515F" w:rsidRDefault="00126360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Guarantee Form</w:t>
      </w:r>
    </w:p>
    <w:p w14:paraId="7A00E45F" w14:textId="7EC872FF" w:rsidR="00126360" w:rsidRPr="00A9515F" w:rsidRDefault="00126360" w:rsidP="0093328D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 xml:space="preserve">I, understand from my ward </w:t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</w:r>
      <w:r w:rsidRPr="00A9515F">
        <w:rPr>
          <w:rFonts w:ascii="Times New Roman" w:hAnsi="Times New Roman" w:cs="Times New Roman"/>
          <w:sz w:val="24"/>
          <w:szCs w:val="24"/>
        </w:rPr>
        <w:tab/>
        <w:t>student in B.</w:t>
      </w:r>
      <w:r w:rsidR="0093328D">
        <w:rPr>
          <w:rFonts w:ascii="Times New Roman" w:hAnsi="Times New Roman" w:cs="Times New Roman"/>
          <w:sz w:val="24"/>
          <w:szCs w:val="24"/>
        </w:rPr>
        <w:t xml:space="preserve"> </w:t>
      </w:r>
      <w:r w:rsidRPr="00A9515F">
        <w:rPr>
          <w:rFonts w:ascii="Times New Roman" w:hAnsi="Times New Roman" w:cs="Times New Roman"/>
          <w:sz w:val="24"/>
          <w:szCs w:val="24"/>
        </w:rPr>
        <w:t>Pharm of Prin. K. M. Kundnani College of Pharmacy, Colaba, Mumbai</w:t>
      </w:r>
      <w:r w:rsidR="00A9515F" w:rsidRPr="00A9515F">
        <w:rPr>
          <w:rFonts w:ascii="Times New Roman" w:hAnsi="Times New Roman" w:cs="Times New Roman"/>
          <w:sz w:val="24"/>
          <w:szCs w:val="24"/>
        </w:rPr>
        <w:t xml:space="preserve"> - 05</w:t>
      </w:r>
      <w:r w:rsidRPr="00A9515F">
        <w:rPr>
          <w:rFonts w:ascii="Times New Roman" w:hAnsi="Times New Roman" w:cs="Times New Roman"/>
          <w:sz w:val="24"/>
          <w:szCs w:val="24"/>
        </w:rPr>
        <w:t xml:space="preserve">. Roll </w:t>
      </w:r>
      <w:r w:rsidR="00BF5A18">
        <w:rPr>
          <w:rFonts w:ascii="Times New Roman" w:hAnsi="Times New Roman" w:cs="Times New Roman"/>
          <w:sz w:val="24"/>
          <w:szCs w:val="24"/>
        </w:rPr>
        <w:t>N</w:t>
      </w:r>
      <w:r w:rsidRPr="00A9515F">
        <w:rPr>
          <w:rFonts w:ascii="Times New Roman" w:hAnsi="Times New Roman" w:cs="Times New Roman"/>
          <w:sz w:val="24"/>
          <w:szCs w:val="24"/>
        </w:rPr>
        <w:t>o</w:t>
      </w:r>
      <w:r w:rsidR="006A39EE">
        <w:rPr>
          <w:rFonts w:ascii="Times New Roman" w:hAnsi="Times New Roman" w:cs="Times New Roman"/>
          <w:sz w:val="24"/>
          <w:szCs w:val="24"/>
        </w:rPr>
        <w:t>.</w:t>
      </w:r>
      <w:r w:rsidR="00A9515F" w:rsidRPr="00A9515F">
        <w:rPr>
          <w:rFonts w:ascii="Times New Roman" w:hAnsi="Times New Roman" w:cs="Times New Roman"/>
          <w:sz w:val="24"/>
          <w:szCs w:val="24"/>
        </w:rPr>
        <w:t xml:space="preserve"> </w:t>
      </w:r>
      <w:r w:rsidR="00A9515F" w:rsidRPr="00A9515F">
        <w:rPr>
          <w:rFonts w:ascii="Times New Roman" w:hAnsi="Times New Roman" w:cs="Times New Roman"/>
          <w:sz w:val="24"/>
          <w:szCs w:val="24"/>
        </w:rPr>
        <w:tab/>
        <w:t>that he/she has borrowed a set of books from the above Test Book Library.</w:t>
      </w:r>
    </w:p>
    <w:p w14:paraId="2D656CCD" w14:textId="115D882C" w:rsidR="00A9515F" w:rsidRPr="00A9515F" w:rsidRDefault="00A9515F" w:rsidP="0093328D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I, undertake to see that the books are returned to the college as soon as Annual Examination is over, failing which I shall pay the fine as determined by the Book Bank Committee. In the event of deface, damage or loss to any of the books, I undertake to pay the full price of the book/books to the college.</w:t>
      </w:r>
    </w:p>
    <w:p w14:paraId="4C3DABAB" w14:textId="74EF94FC" w:rsidR="00A9515F" w:rsidRPr="00A9515F" w:rsidRDefault="00A9515F" w:rsidP="00A9515F">
      <w:pPr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26338DE5" w14:textId="00677BAE" w:rsidR="00A9515F" w:rsidRPr="00A9515F" w:rsidRDefault="00A9515F" w:rsidP="00DE318A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Guardian’s signature</w:t>
      </w:r>
    </w:p>
    <w:p w14:paraId="76839201" w14:textId="7BC51E53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Date:</w:t>
      </w:r>
    </w:p>
    <w:p w14:paraId="54295335" w14:textId="01610264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Guardian’s full name</w:t>
      </w:r>
    </w:p>
    <w:p w14:paraId="01A56490" w14:textId="20FD8409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Guardian’s Address (Office</w:t>
      </w:r>
      <w:proofErr w:type="gramStart"/>
      <w:r w:rsidRPr="00A9515F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1DC305ED" w14:textId="447CB071" w:rsid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</w:p>
    <w:p w14:paraId="7E89B36B" w14:textId="77777777" w:rsidR="00DE318A" w:rsidRPr="00A9515F" w:rsidRDefault="00DE318A" w:rsidP="00A9515F">
      <w:pPr>
        <w:rPr>
          <w:rFonts w:ascii="Times New Roman" w:hAnsi="Times New Roman" w:cs="Times New Roman"/>
          <w:sz w:val="24"/>
          <w:szCs w:val="24"/>
        </w:rPr>
      </w:pPr>
    </w:p>
    <w:p w14:paraId="3ABFDD1F" w14:textId="088784FF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 xml:space="preserve">Residential </w:t>
      </w:r>
      <w:proofErr w:type="gramStart"/>
      <w:r w:rsidRPr="00A9515F">
        <w:rPr>
          <w:rFonts w:ascii="Times New Roman" w:hAnsi="Times New Roman" w:cs="Times New Roman"/>
          <w:sz w:val="24"/>
          <w:szCs w:val="24"/>
        </w:rPr>
        <w:t>Address :</w:t>
      </w:r>
      <w:proofErr w:type="gramEnd"/>
    </w:p>
    <w:p w14:paraId="5205CE4D" w14:textId="43C84B7F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</w:p>
    <w:p w14:paraId="760513B6" w14:textId="3BD21F62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</w:p>
    <w:p w14:paraId="070ACC98" w14:textId="16970609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Sureties:</w:t>
      </w:r>
    </w:p>
    <w:p w14:paraId="3ACF533F" w14:textId="2259076C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Name &amp; Address:</w:t>
      </w:r>
    </w:p>
    <w:p w14:paraId="4C7E8FCD" w14:textId="2E5F95F2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</w:p>
    <w:p w14:paraId="24084307" w14:textId="1288EC02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Signature</w:t>
      </w:r>
    </w:p>
    <w:p w14:paraId="29D2CF3C" w14:textId="7E622F10" w:rsidR="00A9515F" w:rsidRPr="00A9515F" w:rsidRDefault="00A9515F" w:rsidP="00A9515F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>Name &amp; Address:</w:t>
      </w:r>
    </w:p>
    <w:p w14:paraId="60E8D2C2" w14:textId="5EEA3989" w:rsidR="00A9515F" w:rsidRPr="00A9515F" w:rsidRDefault="00A9515F">
      <w:pPr>
        <w:rPr>
          <w:rFonts w:ascii="Times New Roman" w:hAnsi="Times New Roman" w:cs="Times New Roman"/>
          <w:sz w:val="24"/>
          <w:szCs w:val="24"/>
        </w:rPr>
      </w:pPr>
      <w:r w:rsidRPr="00A9515F">
        <w:rPr>
          <w:rFonts w:ascii="Times New Roman" w:hAnsi="Times New Roman" w:cs="Times New Roman"/>
          <w:sz w:val="24"/>
          <w:szCs w:val="24"/>
        </w:rPr>
        <w:tab/>
      </w:r>
    </w:p>
    <w:p w14:paraId="2CFEA109" w14:textId="3D749ACB" w:rsidR="00126360" w:rsidRDefault="00126360">
      <w:r>
        <w:tab/>
      </w:r>
    </w:p>
    <w:p w14:paraId="56FA4488" w14:textId="77777777" w:rsidR="008F6382" w:rsidRDefault="008F6382"/>
    <w:p w14:paraId="62ADDF1A" w14:textId="77777777" w:rsidR="008F6382" w:rsidRDefault="008F6382"/>
    <w:sectPr w:rsidR="008F63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zIzM7M0MrYwNTVW0lEKTi0uzszPAykwqQUA7BFW3ywAAAA="/>
  </w:docVars>
  <w:rsids>
    <w:rsidRoot w:val="008F6382"/>
    <w:rsid w:val="00126360"/>
    <w:rsid w:val="001C308C"/>
    <w:rsid w:val="00457EDD"/>
    <w:rsid w:val="006A39EE"/>
    <w:rsid w:val="007B5110"/>
    <w:rsid w:val="008F6382"/>
    <w:rsid w:val="0093328D"/>
    <w:rsid w:val="00953AD2"/>
    <w:rsid w:val="009A1D9B"/>
    <w:rsid w:val="00A9515F"/>
    <w:rsid w:val="00B068A8"/>
    <w:rsid w:val="00B71A3A"/>
    <w:rsid w:val="00BF5A18"/>
    <w:rsid w:val="00CC0FEE"/>
    <w:rsid w:val="00DE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0414C"/>
  <w15:chartTrackingRefBased/>
  <w15:docId w15:val="{7CE6CA07-25DD-4D50-9567-530EB66C5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kant Ghodse</dc:creator>
  <cp:keywords/>
  <dc:description/>
  <cp:lastModifiedBy>Shrikant Ghodse</cp:lastModifiedBy>
  <cp:revision>9</cp:revision>
  <dcterms:created xsi:type="dcterms:W3CDTF">2020-01-22T10:31:00Z</dcterms:created>
  <dcterms:modified xsi:type="dcterms:W3CDTF">2020-01-24T06:57:00Z</dcterms:modified>
</cp:coreProperties>
</file>